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guimauv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Provoque une sévère irritation des yeux.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98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guimauve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fleur de guimauv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guimauv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guimauv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DBBDF4-20DD-463B-87DB-0164722B046A}"/>
</file>

<file path=customXml/itemProps3.xml><?xml version="1.0" encoding="utf-8"?>
<ds:datastoreItem xmlns:ds="http://schemas.openxmlformats.org/officeDocument/2006/customXml" ds:itemID="{33B84C66-C78F-43D5-AE16-F08E7CA4FD90}"/>
</file>

<file path=customXml/itemProps4.xml><?xml version="1.0" encoding="utf-8"?>
<ds:datastoreItem xmlns:ds="http://schemas.openxmlformats.org/officeDocument/2006/customXml" ds:itemID="{0618EAFE-A407-44F7-A6B4-FD99287127EB}"/>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